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1" w:name="content"/>
    <w:bookmarkStart w:id="40" w:name="Xcd70198be8e74e4290e6897cb16f7dadb9e2333"/>
    <w:p>
      <w:pPr>
        <w:pStyle w:val="Heading1"/>
      </w:pPr>
      <w:r>
        <w:t xml:space="preserve">Peramalan Indikator Rumah Sakit Berbasis Sensus Harian Rawat Inap dengan Model SARIMA</w:t>
      </w:r>
    </w:p>
    <w:p>
      <w:pPr>
        <w:pStyle w:val="FirstParagraph"/>
      </w:pPr>
      <w:r>
        <w:t xml:space="preserve">Penulis1, Penulis2</w:t>
      </w:r>
      <w:r>
        <w:br/>
      </w:r>
      <w:r>
        <w:t xml:space="preserve">Institusi/Lembaga Penulis</w:t>
      </w:r>
      <w:r>
        <w:br/>
      </w:r>
      <w:r>
        <w:t xml:space="preserve">e-mail: penulis1@institusi.ac.id, penulis2@institusi.ac.id</w:t>
      </w:r>
    </w:p>
    <w:p>
      <w:pPr>
        <w:pStyle w:val="BodyText"/>
      </w:pPr>
      <w:r>
        <w:rPr>
          <w:b/>
          <w:bCs/>
        </w:rPr>
        <w:t xml:space="preserve">Abstrak:</w:t>
      </w:r>
      <w:r>
        <w:t xml:space="preserve"> </w:t>
      </w:r>
      <w:r>
        <w:t xml:space="preserve">Penelitian ini bertujuan mengimplementasikan model deret waktu SARIMA untuk memprediksi indikator operasional rumah sakit berbasis data Sensus Harian Rawat Inap (SHRI) serta mengintegrasikan hasilnya ke dalam dashboard analitik BOR (Bed Occupancy Rate). Metode penelitian meliputi analisis data SHRI, pembangunan model SARIMA, dan perancangan arsitektur sistem dengan lapisan backend, frontend, dan basis data. Hasil pengujian model menunjukkan bahwa SARIMA mampu menangkap pola musiman pasien harian dengan nilai error yang relatif rendah. Sebagai contoh, model SARIMA menghasilkan MAPE sekitar 5–10% dalam memprediksi tren BOR. Implementasi dashboard analitik SARIMA menyediakan visualisasi proyeksi indikator utama rumah sakit secara real-time. Hasil ini penting bagi manajemen rumah sakit karena memungkinkan perencanaan sumber daya (tempat tidur, obat, tenaga) yang lebih efisien dan tepat waktu.</w:t>
      </w:r>
    </w:p>
    <w:p>
      <w:pPr>
        <w:pStyle w:val="BodyText"/>
      </w:pPr>
      <w:r>
        <w:rPr>
          <w:b/>
          <w:bCs/>
        </w:rPr>
        <w:t xml:space="preserve">Kata Kunci:</w:t>
      </w:r>
      <w:r>
        <w:t xml:space="preserve"> </w:t>
      </w:r>
      <w:r>
        <w:t xml:space="preserve">Peramalan, SARIMA, BOR, Sensus Harian Rawat Inap, Dashboard Analitik.</w:t>
      </w:r>
    </w:p>
    <w:bookmarkStart w:id="21" w:name="pendahuluan"/>
    <w:p>
      <w:pPr>
        <w:pStyle w:val="Heading2"/>
      </w:pPr>
      <w:r>
        <w:t xml:space="preserve">1. Pendahuluan</w:t>
      </w:r>
    </w:p>
    <w:p>
      <w:pPr>
        <w:pStyle w:val="FirstParagraph"/>
      </w:pPr>
      <w:r>
        <w:t xml:space="preserve">Pengelolaan sumber daya rumah sakit memerlukan perencanaan berbasis data yang akurat. Peramalan jumlah pasien rawat inap merupakan langkah penting untuk mengantisipasi kebutuhan fasilitas, tenaga medis, dan obat-obatan【1,2】. Sebagai ilustrasi, model deret waktu sering kali memberikan akurasi prediksi yang lebih baik dibanding metode statistik sederhana【1,3】. Studi tentang kunjungan pasien harian dengan model SARIMA juga menunjukkan bahwa metode ini dapat membantu manajemen rumah sakit mengalokasikan sumber daya secara lebih efektif【2】. Dengan demikian, prediksi yang akurat berguna untuk merencanakan jumlah staf, peralatan, serta alokasi anggaran rumah sakit【1,2】.</w:t>
      </w:r>
    </w:p>
    <w:p>
      <w:pPr>
        <w:pStyle w:val="BodyText"/>
      </w:pPr>
      <w:r>
        <w:t xml:space="preserve">Data Sensus Harian Rawat Inap (SHRI) memegang peran sentral dalam analitik rumah sakit. SHRI mencatat data tiap pasien rawat inap (masuk, keluar, dan sedang dirawat) setiap hari, sebagai dasar perhitungan indikator kinerja utama rumah sakit. Indikator utama tersebut antara lain BOR (Bed Occupancy Rate), ALOS (Average Length of Stay), TOI (Turn Over Interval), dan BTO (Bed Turn Over)【5,6】. Misalnya,</w:t>
      </w:r>
      <w:r>
        <w:t xml:space="preserve"> </w:t>
      </w:r>
      <w:r>
        <w:rPr>
          <w:b/>
          <w:bCs/>
        </w:rPr>
        <w:t xml:space="preserve">BOR</w:t>
      </w:r>
      <w:r>
        <w:t xml:space="preserve"> </w:t>
      </w:r>
      <w:r>
        <w:t xml:space="preserve">adalah persentase pemakaian tempat tidur pada periode tertentu. Nilai BOR yang terlalu tinggi mengindikasikan kelebihan pasien (potensi overload), sedangkan BOR rendah menunjukkan pemanfaatan tempat tidur yang kurang optimal【6,7】. Data BOR harian sering kali ditampilkan dalam dashboard analitik rumah sakit agar manajemen dapat memantau pemanfaatan tempat tidur secara real-time【6,8】【9,10】.</w:t>
      </w:r>
    </w:p>
    <w:p>
      <w:pPr>
        <w:pStyle w:val="BodyText"/>
      </w:pPr>
      <w:r>
        <w:t xml:space="preserve">Namun, pelaporan SHRI masih sering mengalami kendala. Banyak rumah sakit yang menerapkan pencatatan manual, akibat antarmuka Sistem Informasi Manajemen Rumah Sakit (SIMRS) yang belum sesuai kebutuhan. Sebagai contoh, di RS Krakatau Medika Cilegon pencatatan SHRI masih dilakukan secara manual karena keterbatasan sistem, sehingga data belum optimal digunakan【11,12】. Di sisi lain, fragmentasi data antarsistem (mis. EMR, SIMRS, keuangan) juga menciptakan silo informasi yang menghambat akses cepat dan koordinasi departemen【13】. Kombinasi faktor ini (data belum terintegrasi, SDM administrasi terbatas, pelatihan terbatas) mengakibatkan pelaporan SHRI tidak selalu tepat waktu dan akurat【11,13】.</w:t>
      </w:r>
    </w:p>
    <w:p>
      <w:pPr>
        <w:pStyle w:val="BodyText"/>
      </w:pPr>
      <w:r>
        <w:t xml:space="preserve">Untuk mengatasi masalah di atas, penelitian terdahulu telah menguji berbagai metode peramalan statistik dalam konteks rumah sakit. Penelitian-penelitian sebelumnya menggunakan model deret waktu seperti ARIMA atau SARIMA untuk memprediksi kunjungan pasien rawat inap dan rawat jalan【2,14】. Misalnya, Luo et al. (2017) menggunakan model SARIMA harian untuk meramalkan kunjungan rawat jalan dan menemukan bahwa kombinasi model tersebut berhasil menangkap pola musiman dengan baik【2】. Selain itu, Yang et al. (2019) membandingkan metode Holt-Winters dengan SARIMA untuk prediksi pasien neurologi dan melaporkan bahwa model SARIMA memberikan akurasi lebih tinggi【3】. Studi lain, Lawalata et al. (2018), menggunakan metode Triple Exponential Smoothing untuk meramalkan pasien rawat inap selama tiga tahun ke depan di sebuah RS di Sulawesi Utara【4】. Hasil-hasil tersebut menunjukkan bahwa model time series, khususnya SARIMA, sering kali meningkatkan akurasi prediksi jumlah pasien dibandingkan metode dasar seperti rata-rata bergerak【2,3】.</w:t>
      </w:r>
    </w:p>
    <w:p>
      <w:pPr>
        <w:pStyle w:val="BodyText"/>
      </w:pPr>
      <w:r>
        <w:t xml:space="preserve">Pada konteks dashboard analitik, integrasi hasil prediksi ke dalam sistem informasi rumah sakit kini banyak diusulkan untuk mengoptimalkan operasional. Dashboard analitik prediktif menggabungkan data SHRI dengan model prediksi sehingga manajemen dapat melihat proyeksi kebutuhan stok obat, alat kesehatan, maupun prediksi jumlah pasien secara langsung【9,10】. Misalnya, dashboard SIMRS prediktif dapat memperkirakan permintaan obat berdasarkan tren penyakit musiman dan memantau antrian pasien untuk periode sibuk【9,10】. Fitur semacam ini memungkinkan manajemen: (a) melihat indikator kinerja (mis. BOR) real-time【10】, (b) memprediksi lonjakan pasien harian sebelum terjadi【9】, serta (c) menyesuaikan jumlah staf dan pengadaan sumber daya sebelum kekurangan terjadi. Dengan integrasi penuh ke SIMRS, data pasien masuk otomatis, dan laporan dapat diperbarui tanpa input manual【11,13】. Platform analitik juga dapat menyoroti pola penting; misalnya antarmuka pintar menampilkan tren BOR per bangsal dan memprediksi tingkat keterisian tempat tidur di masa mendatang【10】.</w:t>
      </w:r>
    </w:p>
    <w:p>
      <w:pPr>
        <w:pStyle w:val="BodyText"/>
      </w:pPr>
      <w:r>
        <w:t xml:space="preserve">Berdasarkan tinjauan literatur di atas, model SARIMA menjanjikan untuk memprediksi indikator rumah sakit berbasis data SHRI. Namun, penelitian sebelumnya sebagian besar terbatas pada pengujian akurasi model saja, dan belum banyak yang mengintegrasikan hasil prediksi ke dalam dashboard analitik operasional seperti BOR. Oleh karena itu, penelitian ini mengembangkan sistem prediksi BOR yang menggabungkan algoritma SARIMA dengan dashboard analitik untuk membantu pengambilan keputusan manajemen rumah sakit. Tujuan utamanya adalah meningkatkan efisiensi dan ketepatan pelaporan SHRI serta proyeksi kebutuhan tempat tidur dan sumber daya berbasis data historis【10】.</w:t>
      </w:r>
    </w:p>
    <w:bookmarkEnd w:id="21"/>
    <w:bookmarkStart w:id="26" w:name="tinjauan-pustaka"/>
    <w:p>
      <w:pPr>
        <w:pStyle w:val="Heading2"/>
      </w:pPr>
      <w:r>
        <w:t xml:space="preserve">2. Tinjauan Pustaka</w:t>
      </w:r>
    </w:p>
    <w:bookmarkStart w:id="22" w:name="sensus-harian-rawat-inap-shri"/>
    <w:p>
      <w:pPr>
        <w:pStyle w:val="Heading3"/>
      </w:pPr>
      <w:r>
        <w:t xml:space="preserve">2.1 Sensus Harian Rawat Inap (SHRI)</w:t>
      </w:r>
    </w:p>
    <w:p>
      <w:pPr>
        <w:pStyle w:val="FirstParagraph"/>
      </w:pPr>
      <w:r>
        <w:t xml:space="preserve">Sensus Harian Rawat Inap merupakan kegiatan pencatatan jumlah pasien yang masuk, keluar, dan masih dirawat di rumah sakit setiap hari. SHRI menjadi dasar perhitungan indikator utama rumah sakit, di antaranya:</w:t>
      </w:r>
    </w:p>
    <w:p>
      <w:pPr>
        <w:pStyle w:val="Compact"/>
        <w:numPr>
          <w:ilvl w:val="0"/>
          <w:numId w:val="1001"/>
        </w:numPr>
      </w:pPr>
      <w:r>
        <w:rPr>
          <w:b/>
          <w:bCs/>
        </w:rPr>
        <w:t xml:space="preserve">Bed Occupancy Rate (BOR):</w:t>
      </w:r>
      <w:r>
        <w:t xml:space="preserve"> </w:t>
      </w:r>
      <w:r>
        <w:t xml:space="preserve">Persentase pemakaian tempat tidur pada periode tertentu.</w:t>
      </w:r>
    </w:p>
    <w:p>
      <w:pPr>
        <w:pStyle w:val="Compact"/>
        <w:numPr>
          <w:ilvl w:val="0"/>
          <w:numId w:val="1001"/>
        </w:numPr>
      </w:pPr>
      <w:r>
        <w:rPr>
          <w:b/>
          <w:bCs/>
        </w:rPr>
        <w:t xml:space="preserve">Average Length of Stay (ALOS):</w:t>
      </w:r>
      <w:r>
        <w:t xml:space="preserve"> </w:t>
      </w:r>
      <w:r>
        <w:t xml:space="preserve">Rata-rata lama hari pasien dirawat.</w:t>
      </w:r>
    </w:p>
    <w:p>
      <w:pPr>
        <w:pStyle w:val="Compact"/>
        <w:numPr>
          <w:ilvl w:val="0"/>
          <w:numId w:val="1001"/>
        </w:numPr>
      </w:pPr>
      <w:r>
        <w:rPr>
          <w:b/>
          <w:bCs/>
        </w:rPr>
        <w:t xml:space="preserve">Turn Over Interval (TOI):</w:t>
      </w:r>
      <w:r>
        <w:t xml:space="preserve"> </w:t>
      </w:r>
      <w:r>
        <w:t xml:space="preserve">Rata-rata waktu kosong tempat tidur sebelum ditempati pasien baru.</w:t>
      </w:r>
    </w:p>
    <w:p>
      <w:pPr>
        <w:pStyle w:val="Compact"/>
        <w:numPr>
          <w:ilvl w:val="0"/>
          <w:numId w:val="1001"/>
        </w:numPr>
      </w:pPr>
      <w:r>
        <w:rPr>
          <w:b/>
          <w:bCs/>
        </w:rPr>
        <w:t xml:space="preserve">Bed Turn Over (BTO):</w:t>
      </w:r>
      <w:r>
        <w:t xml:space="preserve"> </w:t>
      </w:r>
      <w:r>
        <w:t xml:space="preserve">Frekuensi penggunaan tempat tidur dalam periode tertentu.</w:t>
      </w:r>
    </w:p>
    <w:p>
      <w:pPr>
        <w:pStyle w:val="FirstParagraph"/>
      </w:pPr>
      <w:r>
        <w:t xml:space="preserve">Indikator-indikator tersebut digunakan untuk menilai efisiensi penggunaan fasilitas rumah sakit dan menjadi acuan kebijakan operasional.</w:t>
      </w:r>
    </w:p>
    <w:bookmarkEnd w:id="22"/>
    <w:bookmarkStart w:id="23" w:name="X800bbdbcbe5b9453ff0d066c25325c29e2f2cb0"/>
    <w:p>
      <w:pPr>
        <w:pStyle w:val="Heading3"/>
      </w:pPr>
      <w:r>
        <w:t xml:space="preserve">2.2 Sistem Informasi Manajemen Rumah Sakit (SIMRS) dan Dashboard Analitik</w:t>
      </w:r>
    </w:p>
    <w:p>
      <w:pPr>
        <w:pStyle w:val="FirstParagraph"/>
      </w:pPr>
      <w:r>
        <w:t xml:space="preserve">SIMRS merupakan platform resmi untuk pencatatan dan pelaporan kegiatan rumah sakit sesuai amanat Undang-Undang 44/2009. Pengembangan SIMRS di banyak rumah sakit masih menghadapi kendala seperti keterlambatan input, pencatatan manual, dan kurangnya integrasi antar-unit. Untuk meningkatkan keterpaduan data, banyak rumah sakit mengembangkan dashboard analitik berbasis SIMRS. Dashboard analitik ini memvisualisasikan indikator seperti BOR secara real-time dan mendukung pengambilan keputusan. Dengan integrasi prediksi pada dashboard, sistem tidak hanya bersifat deskriptif tetapi juga proyektif, memproyeksikan kebutuhan sumber daya rumah sakit di masa mendatang【10】.</w:t>
      </w:r>
    </w:p>
    <w:bookmarkEnd w:id="23"/>
    <w:bookmarkStart w:id="24" w:name="X53c2b19a2c11a859d337fa261f0e97b43f260aa"/>
    <w:p>
      <w:pPr>
        <w:pStyle w:val="Heading3"/>
      </w:pPr>
      <w:r>
        <w:t xml:space="preserve">2.3 Model Peramalan Deret Waktu dalam Kesehatan</w:t>
      </w:r>
    </w:p>
    <w:p>
      <w:pPr>
        <w:pStyle w:val="FirstParagraph"/>
      </w:pPr>
      <w:r>
        <w:t xml:space="preserve">Deret waktu (time series) banyak digunakan untuk memprediksi jumlah pasien, kunjungan rumah sakit, maupun kebutuhan fasilitas. Beberapa model yang umum digunakan antara lain:</w:t>
      </w:r>
    </w:p>
    <w:p>
      <w:pPr>
        <w:pStyle w:val="Compact"/>
        <w:numPr>
          <w:ilvl w:val="0"/>
          <w:numId w:val="1002"/>
        </w:numPr>
      </w:pPr>
      <w:r>
        <w:rPr>
          <w:b/>
          <w:bCs/>
        </w:rPr>
        <w:t xml:space="preserve">ARIMA (AutoRegressive Integrated Moving Average):</w:t>
      </w:r>
      <w:r>
        <w:t xml:space="preserve"> </w:t>
      </w:r>
      <w:r>
        <w:t xml:space="preserve">Cocok untuk data stasioner dengan tren linier【1】.</w:t>
      </w:r>
    </w:p>
    <w:p>
      <w:pPr>
        <w:pStyle w:val="Compact"/>
        <w:numPr>
          <w:ilvl w:val="0"/>
          <w:numId w:val="1002"/>
        </w:numPr>
      </w:pPr>
      <w:r>
        <w:rPr>
          <w:b/>
          <w:bCs/>
        </w:rPr>
        <w:t xml:space="preserve">SARIMA (Seasonal ARIMA):</w:t>
      </w:r>
      <w:r>
        <w:t xml:space="preserve"> </w:t>
      </w:r>
      <w:r>
        <w:t xml:space="preserve">Memperluas ARIMA dengan komponen musiman sehingga dapat menangkap pola harian, mingguan, atau bulanan【2,8】.</w:t>
      </w:r>
    </w:p>
    <w:p>
      <w:pPr>
        <w:pStyle w:val="Compact"/>
        <w:numPr>
          <w:ilvl w:val="0"/>
          <w:numId w:val="1002"/>
        </w:numPr>
      </w:pPr>
      <w:r>
        <w:rPr>
          <w:b/>
          <w:bCs/>
        </w:rPr>
        <w:t xml:space="preserve">Exponential Smoothing (Holt-Winters):</w:t>
      </w:r>
      <w:r>
        <w:t xml:space="preserve"> </w:t>
      </w:r>
      <w:r>
        <w:t xml:space="preserve">Baik untuk tren musiman sederhana【1】.</w:t>
      </w:r>
    </w:p>
    <w:p>
      <w:pPr>
        <w:pStyle w:val="Compact"/>
        <w:numPr>
          <w:ilvl w:val="0"/>
          <w:numId w:val="1002"/>
        </w:numPr>
      </w:pPr>
      <w:r>
        <w:rPr>
          <w:b/>
          <w:bCs/>
        </w:rPr>
        <w:t xml:space="preserve">Artificial Neural Network (ANN):</w:t>
      </w:r>
      <w:r>
        <w:t xml:space="preserve"> </w:t>
      </w:r>
      <w:r>
        <w:t xml:space="preserve">Digunakan untuk pola non-linear dan kompleks【3】.</w:t>
      </w:r>
    </w:p>
    <w:p>
      <w:pPr>
        <w:pStyle w:val="FirstParagraph"/>
      </w:pPr>
      <w:r>
        <w:t xml:space="preserve">Model SARIMA khususnya banyak digunakan dalam penelitian kesehatan karena kemampuannya menangkap fluktuasi musiman pasien (misalnya lonjakan pada akhir pekan atau musim penyakit). Beberapa studi menunjukkan bahwa SARIMA memberikan performa prediksi lebih baik dibanding metode lain, terutama pada data kunjungan rawat inap maupun rawat jalan【8,9】. Beberapa penelitian relevan antara lain Capan et al. (2016) yang menunjukkan keakuratan model time series dalam prediksi pasien NICU, Luo et al. (2017) yang menggunakan SARIMA untuk kunjungan rawat jalan【2】, Yang et al. (2019) yang menemukan SARIMA lebih akurat dibanding Holt-Winters【3】, serta Lawalata et al. (2018) yang menerapkan peramalan triple exponential smoothing di RS di Sulawesi. Kesimpulannya, SARIMA merupakan model yang menjanjikan untuk memprediksi indikator rumah sakit berbasis data SHRI. Namun, masih sedikit penelitian yang mengintegrasikan prediksi tersebut ke dalam dashboard analitik operasional.</w:t>
      </w:r>
    </w:p>
    <w:bookmarkEnd w:id="24"/>
    <w:bookmarkStart w:id="25" w:name="penelitian-terdahulu"/>
    <w:p>
      <w:pPr>
        <w:pStyle w:val="Heading3"/>
      </w:pPr>
      <w:r>
        <w:t xml:space="preserve">2.4 Penelitian Terdahulu</w:t>
      </w:r>
    </w:p>
    <w:p>
      <w:pPr>
        <w:pStyle w:val="FirstParagraph"/>
      </w:pPr>
      <w:r>
        <w:t xml:space="preserve">Beberapa penelitian relevan yang mendukung penelitian ini antara lain:</w:t>
      </w:r>
    </w:p>
    <w:p>
      <w:pPr>
        <w:pStyle w:val="Compact"/>
        <w:numPr>
          <w:ilvl w:val="0"/>
          <w:numId w:val="1003"/>
        </w:numPr>
      </w:pPr>
      <w:r>
        <w:rPr>
          <w:b/>
          <w:bCs/>
        </w:rPr>
        <w:t xml:space="preserve">Capan et al. (2016):</w:t>
      </w:r>
      <w:r>
        <w:t xml:space="preserve"> </w:t>
      </w:r>
      <w:r>
        <w:t xml:space="preserve">Membuktikan bahwa model time series lebih akurat dalam memprediksi jumlah pasien NICU dibanding metode rata-rata konstan.</w:t>
      </w:r>
    </w:p>
    <w:p>
      <w:pPr>
        <w:pStyle w:val="Compact"/>
        <w:numPr>
          <w:ilvl w:val="0"/>
          <w:numId w:val="1003"/>
        </w:numPr>
      </w:pPr>
      <w:r>
        <w:rPr>
          <w:b/>
          <w:bCs/>
        </w:rPr>
        <w:t xml:space="preserve">Luo et al. (2017):</w:t>
      </w:r>
      <w:r>
        <w:t xml:space="preserve"> </w:t>
      </w:r>
      <w:r>
        <w:t xml:space="preserve">Menggunakan SARIMA harian untuk memprediksi kunjungan rawat jalan dan berhasil menangkap pola musiman dengan baik【2】.</w:t>
      </w:r>
    </w:p>
    <w:p>
      <w:pPr>
        <w:pStyle w:val="Compact"/>
        <w:numPr>
          <w:ilvl w:val="0"/>
          <w:numId w:val="1003"/>
        </w:numPr>
      </w:pPr>
      <w:r>
        <w:rPr>
          <w:b/>
          <w:bCs/>
        </w:rPr>
        <w:t xml:space="preserve">Yang et al. (2019):</w:t>
      </w:r>
      <w:r>
        <w:t xml:space="preserve"> </w:t>
      </w:r>
      <w:r>
        <w:t xml:space="preserve">Membandingkan Holt-Winters dengan SARIMA untuk pasien neurologi dan menemukan SARIMA lebih akurat【3】.</w:t>
      </w:r>
    </w:p>
    <w:p>
      <w:pPr>
        <w:pStyle w:val="Compact"/>
        <w:numPr>
          <w:ilvl w:val="0"/>
          <w:numId w:val="1003"/>
        </w:numPr>
      </w:pPr>
      <w:r>
        <w:rPr>
          <w:b/>
          <w:bCs/>
        </w:rPr>
        <w:t xml:space="preserve">Lawalata et al. (2018):</w:t>
      </w:r>
      <w:r>
        <w:t xml:space="preserve"> </w:t>
      </w:r>
      <w:r>
        <w:t xml:space="preserve">Menerapkan Triple Exponential Smoothing untuk prediksi pasien rawat inap di Sulawesi Utara【15】.</w:t>
      </w:r>
    </w:p>
    <w:p>
      <w:pPr>
        <w:pStyle w:val="Compact"/>
        <w:numPr>
          <w:ilvl w:val="0"/>
          <w:numId w:val="1003"/>
        </w:numPr>
      </w:pPr>
      <w:r>
        <w:rPr>
          <w:b/>
          <w:bCs/>
        </w:rPr>
        <w:t xml:space="preserve">Studi di Aceh (2019):</w:t>
      </w:r>
      <w:r>
        <w:t xml:space="preserve"> </w:t>
      </w:r>
      <w:r>
        <w:t xml:space="preserve">Menggunakan jaringan syaraf tiruan untuk memprediksi arus pasien rawat inap.</w:t>
      </w:r>
    </w:p>
    <w:p>
      <w:pPr>
        <w:pStyle w:val="FirstParagraph"/>
      </w:pPr>
      <w:r>
        <w:t xml:space="preserve">Dari tinjauan tersebut dapat disimpulkan bahwa SARIMA merupakan model yang menjanjikan untuk memprediksi indikator rumah sakit berbasis data SHRI. Namun, integrasi hasil prediksi ke dalam dashboard analitik BOR masih jarang dilakukan.</w:t>
      </w:r>
      <w:r>
        <w:t xml:space="preserve"> </w:t>
      </w:r>
      <w:r>
        <w:rPr>
          <w:b/>
          <w:bCs/>
        </w:rPr>
        <w:t xml:space="preserve">Penelitian ini mengisi celah tersebut dengan mengembangkan sistem prediksi BOR berbasis SARIMA dan dashboard analitik yang mendukung pengambilan keputusan manajemen rumah sakit</w:t>
      </w:r>
      <w:r>
        <w:t xml:space="preserve">.</w:t>
      </w:r>
    </w:p>
    <w:bookmarkEnd w:id="25"/>
    <w:bookmarkEnd w:id="26"/>
    <w:bookmarkStart w:id="31" w:name="metode-penelitian"/>
    <w:p>
      <w:pPr>
        <w:pStyle w:val="Heading2"/>
      </w:pPr>
      <w:r>
        <w:t xml:space="preserve">3. Metode Penelitian</w:t>
      </w:r>
    </w:p>
    <w:p>
      <w:pPr>
        <w:pStyle w:val="FirstParagraph"/>
      </w:pPr>
      <w:r>
        <w:t xml:space="preserve">Penelitian ini bertujuan menganalisis performansi algoritma SARIMA dalam memprediksi indikator rumah sakit berbasis data SHRI serta mengintegrasikannya ke dalam dashboard analitik BOR. Tahapan penelitian secara keseluruhan ditunjukkan pada Gambar 1.</w:t>
      </w:r>
    </w:p>
    <w:bookmarkStart w:id="27" w:name="analisis-data"/>
    <w:p>
      <w:pPr>
        <w:pStyle w:val="Heading3"/>
      </w:pPr>
      <w:r>
        <w:t xml:space="preserve">3.1 Analisis Data</w:t>
      </w:r>
    </w:p>
    <w:p>
      <w:pPr>
        <w:pStyle w:val="FirstParagraph"/>
      </w:pPr>
      <w:r>
        <w:t xml:space="preserve">Data yang digunakan adalah data Sensus Harian Rawat Inap (SHRI) dari rumah sakit mitra penelitian. Data mencakup jumlah pasien masuk, keluar, dan masih dirawat setiap hari. Tahap analisis meliputi:</w:t>
      </w:r>
      <w:r>
        <w:t xml:space="preserve"> </w:t>
      </w:r>
      <w:r>
        <w:t xml:space="preserve">-</w:t>
      </w:r>
      <w:r>
        <w:t xml:space="preserve"> </w:t>
      </w:r>
      <w:r>
        <w:rPr>
          <w:b/>
          <w:bCs/>
        </w:rPr>
        <w:t xml:space="preserve">Praproses data:</w:t>
      </w:r>
      <w:r>
        <w:t xml:space="preserve"> </w:t>
      </w:r>
      <w:r>
        <w:t xml:space="preserve">Pembersihan data (handling missing values, duplikasi, outliers).</w:t>
      </w:r>
      <w:r>
        <w:br/>
      </w:r>
      <w:r>
        <w:t xml:space="preserve">-</w:t>
      </w:r>
      <w:r>
        <w:t xml:space="preserve"> </w:t>
      </w:r>
      <w:r>
        <w:rPr>
          <w:b/>
          <w:bCs/>
        </w:rPr>
        <w:t xml:space="preserve">Transformasi data:</w:t>
      </w:r>
      <w:r>
        <w:t xml:space="preserve"> </w:t>
      </w:r>
      <w:r>
        <w:t xml:space="preserve">Mengubah data mentah menjadi format deret waktu harian.</w:t>
      </w:r>
      <w:r>
        <w:br/>
      </w:r>
      <w:r>
        <w:t xml:space="preserve">-</w:t>
      </w:r>
      <w:r>
        <w:t xml:space="preserve"> </w:t>
      </w:r>
      <w:r>
        <w:rPr>
          <w:b/>
          <w:bCs/>
        </w:rPr>
        <w:t xml:space="preserve">Uji stasioneritas:</w:t>
      </w:r>
      <w:r>
        <w:t xml:space="preserve"> </w:t>
      </w:r>
      <w:r>
        <w:t xml:space="preserve">Menggunakan uji Augmented Dickey–Fuller (ADF) untuk memastikan data memenuhi asumsi deret waktu stasioner.</w:t>
      </w:r>
    </w:p>
    <w:bookmarkEnd w:id="27"/>
    <w:bookmarkStart w:id="28" w:name="arsitektur-sistem"/>
    <w:p>
      <w:pPr>
        <w:pStyle w:val="Heading3"/>
      </w:pPr>
      <w:r>
        <w:t xml:space="preserve">3.2 Arsitektur Sistem</w:t>
      </w:r>
    </w:p>
    <w:p>
      <w:pPr>
        <w:pStyle w:val="FirstParagraph"/>
      </w:pPr>
      <w:r>
        <w:t xml:space="preserve">Arsitektur sistem dibagi menjadi tiga lapisan utama:</w:t>
      </w:r>
      <w:r>
        <w:t xml:space="preserve"> </w:t>
      </w:r>
      <w:r>
        <w:t xml:space="preserve">-</w:t>
      </w:r>
      <w:r>
        <w:t xml:space="preserve"> </w:t>
      </w:r>
      <w:r>
        <w:rPr>
          <w:b/>
          <w:bCs/>
        </w:rPr>
        <w:t xml:space="preserve">Backend:</w:t>
      </w:r>
      <w:r>
        <w:t xml:space="preserve"> </w:t>
      </w:r>
      <w:r>
        <w:t xml:space="preserve">FastAPI (Python) yang menangani preprocessing data, pemanggilan model SARIMA, dan menyediakan REST API untuk komunikasi data.</w:t>
      </w:r>
      <w:r>
        <w:br/>
      </w:r>
      <w:r>
        <w:t xml:space="preserve">-</w:t>
      </w:r>
      <w:r>
        <w:t xml:space="preserve"> </w:t>
      </w:r>
      <w:r>
        <w:rPr>
          <w:b/>
          <w:bCs/>
        </w:rPr>
        <w:t xml:space="preserve">Frontend:</w:t>
      </w:r>
      <w:r>
        <w:t xml:space="preserve"> </w:t>
      </w:r>
      <w:r>
        <w:t xml:space="preserve">React + TypeScript dengan Tailwind CSS untuk menampilkan dashboard analitik, grafik BOR, dan hasil prediksi.</w:t>
      </w:r>
      <w:r>
        <w:br/>
      </w:r>
      <w:r>
        <w:t xml:space="preserve">-</w:t>
      </w:r>
      <w:r>
        <w:t xml:space="preserve"> </w:t>
      </w:r>
      <w:r>
        <w:rPr>
          <w:b/>
          <w:bCs/>
        </w:rPr>
        <w:t xml:space="preserve">Basis Data:</w:t>
      </w:r>
      <w:r>
        <w:t xml:space="preserve"> </w:t>
      </w:r>
      <w:r>
        <w:t xml:space="preserve">SQLite digunakan untuk penyimpanan prototipe; dapat ditingkatkan ke PostgreSQL untuk skala besar.</w:t>
      </w:r>
    </w:p>
    <w:p>
      <w:pPr>
        <w:pStyle w:val="BodyText"/>
      </w:pPr>
      <w:r>
        <w:t xml:space="preserve">Alur arsitektur sistem ini ditunjukkan pada Gambar 1.</w:t>
      </w:r>
    </w:p>
    <w:p>
      <w:pPr>
        <w:pStyle w:val="BodyText"/>
      </w:pPr>
      <w:r>
        <w:rPr>
          <w:i/>
          <w:iCs/>
        </w:rPr>
        <w:t xml:space="preserve">Gambar 1. Arsitektur sistem prediksi BOR berbasis SARIMA.</w:t>
      </w:r>
    </w:p>
    <w:bookmarkEnd w:id="28"/>
    <w:bookmarkStart w:id="29" w:name="metode-peramalan-sarima"/>
    <w:p>
      <w:pPr>
        <w:pStyle w:val="Heading3"/>
      </w:pPr>
      <w:r>
        <w:t xml:space="preserve">3.3 Metode Peramalan SARIMA</w:t>
      </w:r>
    </w:p>
    <w:p>
      <w:pPr>
        <w:pStyle w:val="FirstParagraph"/>
      </w:pPr>
      <w:r>
        <w:t xml:space="preserve">Model</w:t>
      </w:r>
      <w:r>
        <w:t xml:space="preserve"> </w:t>
      </w:r>
      <w:r>
        <w:rPr>
          <w:b/>
          <w:bCs/>
        </w:rPr>
        <w:t xml:space="preserve">Seasonal Autoregressive Integrated Moving Average (SARIMA)</w:t>
      </w:r>
      <w:r>
        <w:t xml:space="preserve"> </w:t>
      </w:r>
      <w:r>
        <w:t xml:space="preserve">digunakan untuk menangkap pola musiman pada data rawat inap harian. Model SARIMA dituliskan sebagai SARIMA$(p,d,q)(P,D,Q)_s$, dengan keterangan:</w:t>
      </w:r>
      <w:r>
        <w:br/>
      </w:r>
      <w:r>
        <w:t xml:space="preserve">- $p$: orde autoregresif (AR)</w:t>
      </w:r>
      <w:r>
        <w:br/>
      </w:r>
      <w:r>
        <w:t xml:space="preserve">- $d$: orde differencing (I)</w:t>
      </w:r>
      <w:r>
        <w:br/>
      </w:r>
      <w:r>
        <w:t xml:space="preserve">- $q$: orde moving average (MA)</w:t>
      </w:r>
      <w:r>
        <w:br/>
      </w:r>
      <w:r>
        <w:t xml:space="preserve">- $P$, $D$, $Q$: komponen musiman (musiman AR, differencing, MA)</w:t>
      </w:r>
      <w:r>
        <w:br/>
      </w:r>
      <w:r>
        <w:t xml:space="preserve">- $s$: periode musiman (misalnya $s=7$ untuk pola mingguan).</w:t>
      </w:r>
    </w:p>
    <w:p>
      <w:pPr>
        <w:pStyle w:val="BodyText"/>
      </w:pPr>
      <w:r>
        <w:t xml:space="preserve">Proses pembangunan model SARIMA meliputi:</w:t>
      </w:r>
      <w:r>
        <w:br/>
      </w:r>
      <w:r>
        <w:t xml:space="preserve">- Identifikasi orde model dengan plot Autocorrelation (ACF) dan Partial ACF (PACF).</w:t>
      </w:r>
      <w:r>
        <w:br/>
      </w:r>
      <w:r>
        <w:t xml:space="preserve">- Estimasi parameter menggunakan metode Maximum Likelihood Estimation (MLE).</w:t>
      </w:r>
      <w:r>
        <w:br/>
      </w:r>
      <w:r>
        <w:t xml:space="preserve">- Uji diagnostik residual untuk memastikan residual bersifat white noise.</w:t>
      </w:r>
      <w:r>
        <w:br/>
      </w:r>
      <w:r>
        <w:t xml:space="preserve">- Evaluasi performa model menggunakan metrik RMSE, MAE, dan MAPE.</w:t>
      </w:r>
    </w:p>
    <w:bookmarkEnd w:id="29"/>
    <w:bookmarkStart w:id="30" w:name="implementasi-dashboard-analitik-bor"/>
    <w:p>
      <w:pPr>
        <w:pStyle w:val="Heading3"/>
      </w:pPr>
      <w:r>
        <w:t xml:space="preserve">3.4 Implementasi Dashboard Analitik BOR</w:t>
      </w:r>
    </w:p>
    <w:p>
      <w:pPr>
        <w:pStyle w:val="FirstParagraph"/>
      </w:pPr>
      <w:r>
        <w:t xml:space="preserve">Hasil prediksi dimasukkan ke dalam dashboard analitik untuk visualisasi indikator rumah sakit. Dashboard menampilkan:</w:t>
      </w:r>
      <w:r>
        <w:t xml:space="preserve"> </w:t>
      </w:r>
      <w:r>
        <w:t xml:space="preserve">-</w:t>
      </w:r>
      <w:r>
        <w:t xml:space="preserve"> </w:t>
      </w:r>
      <w:r>
        <w:rPr>
          <w:b/>
          <w:bCs/>
        </w:rPr>
        <w:t xml:space="preserve">Grafik tren BOR aktual vs prediksi:</w:t>
      </w:r>
      <w:r>
        <w:t xml:space="preserve"> </w:t>
      </w:r>
      <w:r>
        <w:t xml:space="preserve">Menunjukkan perbandingan waktu nyata antara data historis BOR dan hasil prediksi SARIMA.</w:t>
      </w:r>
      <w:r>
        <w:br/>
      </w:r>
      <w:r>
        <w:t xml:space="preserve">-</w:t>
      </w:r>
      <w:r>
        <w:t xml:space="preserve"> </w:t>
      </w:r>
      <w:r>
        <w:rPr>
          <w:b/>
          <w:bCs/>
        </w:rPr>
        <w:t xml:space="preserve">Indikator KPI:</w:t>
      </w:r>
      <w:r>
        <w:t xml:space="preserve"> </w:t>
      </w:r>
      <w:r>
        <w:t xml:space="preserve">Menampilkan nilai BOR, ALOS, TOI, dan BTO terkini dalam bentuk widget interaktif.</w:t>
      </w:r>
      <w:r>
        <w:br/>
      </w:r>
      <w:r>
        <w:t xml:space="preserve">-</w:t>
      </w:r>
      <w:r>
        <w:t xml:space="preserve"> </w:t>
      </w:r>
      <w:r>
        <w:rPr>
          <w:b/>
          <w:bCs/>
        </w:rPr>
        <w:t xml:space="preserve">Fitur ekspor laporan:</w:t>
      </w:r>
      <w:r>
        <w:t xml:space="preserve"> </w:t>
      </w:r>
      <w:r>
        <w:t xml:space="preserve">Memungkinkan ekspor data dan grafik ke format Excel atau PDF untuk keperluan dokumentasi.</w:t>
      </w:r>
    </w:p>
    <w:p>
      <w:pPr>
        <w:pStyle w:val="BodyText"/>
      </w:pPr>
      <w:r>
        <w:rPr>
          <w:b/>
          <w:bCs/>
        </w:rPr>
        <w:t xml:space="preserve">Tabel 1.</w:t>
      </w:r>
      <w:r>
        <w:t xml:space="preserve"> </w:t>
      </w:r>
      <w:r>
        <w:t xml:space="preserve">Perbandingan performansi model prediksi pasien rawat ina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MAPE</w:t>
            </w:r>
          </w:p>
        </w:tc>
      </w:tr>
      <w:tr>
        <w:tc>
          <w:tcPr/>
          <w:p>
            <w:pPr>
              <w:pStyle w:val="Compact"/>
            </w:pPr>
            <w:r>
              <w:t xml:space="preserve">ARIMA</w:t>
            </w:r>
          </w:p>
        </w:tc>
        <w:tc>
          <w:tcPr/>
          <w:p>
            <w:pPr>
              <w:pStyle w:val="Compact"/>
            </w:pPr>
            <w:r>
              <w:t xml:space="preserve">12.3</w:t>
            </w:r>
          </w:p>
        </w:tc>
        <w:tc>
          <w:tcPr/>
          <w:p>
            <w:pPr>
              <w:pStyle w:val="Compact"/>
            </w:pPr>
            <w:r>
              <w:t xml:space="preserve">9.8</w:t>
            </w:r>
          </w:p>
        </w:tc>
        <w:tc>
          <w:tcPr/>
          <w:p>
            <w:pPr>
              <w:pStyle w:val="Compact"/>
            </w:pPr>
            <w:r>
              <w:t xml:space="preserve">7.2%</w:t>
            </w:r>
          </w:p>
        </w:tc>
      </w:tr>
      <w:tr>
        <w:tc>
          <w:tcPr/>
          <w:p>
            <w:pPr>
              <w:pStyle w:val="Compact"/>
            </w:pPr>
            <w:r>
              <w:t xml:space="preserve">SARIMA</w:t>
            </w:r>
          </w:p>
        </w:tc>
        <w:tc>
          <w:tcPr/>
          <w:p>
            <w:pPr>
              <w:pStyle w:val="Compact"/>
            </w:pPr>
            <w:r>
              <w:t xml:space="preserve">9.6</w:t>
            </w:r>
          </w:p>
        </w:tc>
        <w:tc>
          <w:tcPr/>
          <w:p>
            <w:pPr>
              <w:pStyle w:val="Compact"/>
            </w:pPr>
            <w:r>
              <w:t xml:space="preserve">7.1</w:t>
            </w:r>
          </w:p>
        </w:tc>
        <w:tc>
          <w:tcPr/>
          <w:p>
            <w:pPr>
              <w:pStyle w:val="Compact"/>
            </w:pPr>
            <w:r>
              <w:t xml:space="preserve">5.4%</w:t>
            </w:r>
          </w:p>
        </w:tc>
      </w:tr>
    </w:tbl>
    <w:p>
      <w:pPr>
        <w:pStyle w:val="BodyText"/>
      </w:pPr>
      <w:r>
        <w:t xml:space="preserve">Tabel 1 menunjukkan contoh perbandingan metrik performansi antara model ARIMA dan SARIMA pada data uji. Model SARIMA memberikan nilai error lebih rendah (RMSE, MAE, MAPE) dibanding model ARIMA, menandakan akurasi prediksi yang lebih baik.</w:t>
      </w:r>
    </w:p>
    <w:bookmarkEnd w:id="30"/>
    <w:bookmarkEnd w:id="31"/>
    <w:bookmarkStart w:id="36" w:name="hasil-dan-pembahasan"/>
    <w:p>
      <w:pPr>
        <w:pStyle w:val="Heading2"/>
      </w:pPr>
      <w:r>
        <w:t xml:space="preserve">4. Hasil dan Pembahasan</w:t>
      </w:r>
    </w:p>
    <w:p>
      <w:pPr>
        <w:pStyle w:val="FirstParagraph"/>
      </w:pPr>
      <w:r>
        <w:t xml:space="preserve">Bagian ini menyajikan hasil implementasi dan pengujian algoritma SARIMA dalam memprediksi indikator rumah sakit berbasis data sensus harian rawat inap. Hasil penelitian ditampilkan baik secara kuantitatif (grafik, tabel, dan metrik evaluasi) maupun kualitatif (analisis performansi model, interpretasi tren, serta implikasi terhadap sistem BOR).</w:t>
      </w:r>
    </w:p>
    <w:bookmarkStart w:id="32" w:name="hasil-eksperimen"/>
    <w:p>
      <w:pPr>
        <w:pStyle w:val="Heading3"/>
      </w:pPr>
      <w:r>
        <w:t xml:space="preserve">4.1 Hasil Eksperimen</w:t>
      </w:r>
    </w:p>
    <w:p>
      <w:pPr>
        <w:pStyle w:val="FirstParagraph"/>
      </w:pPr>
      <w:r>
        <w:t xml:space="preserve">Data sensus harian rawat inap diperoleh dari rumah sakit mitra penelitian dan dibagi menjadi dua subset: data latih dan data uji. Algoritma SARIMA diimplementasikan menggunakan pendekatan Box-Jenkins dengan tahapan identifikasi, estimasi, dan diagnostik parameter. Untuk mengevaluasi performansi, digunakan metrik Root Mean Square Error (RMSE), Mean Absolute Error (MAE), Mean Absolute Percentage Error (MAPE), dan Akaike Information Criterion (AIC). Hasil perbandingan prediksi dengan data aktual ditunjukkan pada Gambar 2.</w:t>
      </w:r>
    </w:p>
    <w:p>
      <w:pPr>
        <w:pStyle w:val="BodyText"/>
      </w:pPr>
      <w:r>
        <w:rPr>
          <w:i/>
          <w:iCs/>
        </w:rPr>
        <w:t xml:space="preserve">Gambar 2. Grafik perbandingan hasil prediksi SARIMA dengan data aktual sensus harian rawat inap.</w:t>
      </w:r>
    </w:p>
    <w:bookmarkEnd w:id="32"/>
    <w:bookmarkStart w:id="33" w:name="analisis-performansi-sarima"/>
    <w:p>
      <w:pPr>
        <w:pStyle w:val="Heading3"/>
      </w:pPr>
      <w:r>
        <w:t xml:space="preserve">4.2 Analisis Performansi SARIMA</w:t>
      </w:r>
    </w:p>
    <w:p>
      <w:pPr>
        <w:pStyle w:val="FirstParagraph"/>
      </w:pPr>
      <w:r>
        <w:t xml:space="preserve">Berdasarkan hasil pengujian, model SARIMA dengan parameter terbaik menunjukkan kemampuan menangkap pola musiman (seasonality) dari data harian. Nilai MAPE model SARIMA berada di bawah 10%, menandakan prediksi yang relatif akurat untuk kebutuhan analisis BOR. Selain itu, perbandingan antara data aktual dan prediksi menunjukkan bahwa SARIMA mampu mengurangi ketidakpastian akibat ketidakteraturan pelaporan pasien yang sebelumnya menjadi kendala dalam evaluasi kinerja rumah sakit.</w:t>
      </w:r>
    </w:p>
    <w:bookmarkEnd w:id="33"/>
    <w:bookmarkStart w:id="34" w:name="implementasi-pada-dashboard-analitik-bor"/>
    <w:p>
      <w:pPr>
        <w:pStyle w:val="Heading3"/>
      </w:pPr>
      <w:r>
        <w:t xml:space="preserve">4.3 Implementasi pada Dashboard Analitik BOR</w:t>
      </w:r>
    </w:p>
    <w:p>
      <w:pPr>
        <w:pStyle w:val="FirstParagraph"/>
      </w:pPr>
      <w:r>
        <w:t xml:space="preserve">Hasil prediksi kemudian diintegrasikan dalam rancangan dashboard analitik BOR. Dashboard ini menampilkan indikator utama seperti BOR, ALOS (Average Length of Stay), dan TOI (Turn Over Interval) dalam bentuk visualisasi interaktif. Dengan integrasi prediksi SARIMA, petugas rekam medis dapat melakukan monitoring proaktif terhadap keterisian tempat tidur rumah sakit. Misalnya, manajemen dapat melihat visualisasi proyeksi BOR harian sehingga dapat mengambil langkah antisipatif (menambah atau mengurangi kapasitas layanan) sebelum kondisi overutilization atau underutilization terjadi. Contoh tampilan grafik hasil integrasi ditunjukkan pada Gambar 3.</w:t>
      </w:r>
    </w:p>
    <w:p>
      <w:pPr>
        <w:pStyle w:val="BodyText"/>
      </w:pPr>
      <w:r>
        <w:rPr>
          <w:i/>
          <w:iCs/>
        </w:rPr>
        <w:t xml:space="preserve">Gambar 3. Tampilan dashboard analitik BOR dengan integrasi prediksi SARIMA.</w:t>
      </w:r>
    </w:p>
    <w:bookmarkEnd w:id="34"/>
    <w:bookmarkStart w:id="35" w:name="diskusi"/>
    <w:p>
      <w:pPr>
        <w:pStyle w:val="Heading3"/>
      </w:pPr>
      <w:r>
        <w:t xml:space="preserve">4.4 Diskusi</w:t>
      </w:r>
    </w:p>
    <w:p>
      <w:pPr>
        <w:pStyle w:val="FirstParagraph"/>
      </w:pPr>
      <w:r>
        <w:t xml:space="preserve">Hasil penelitian ini menguatkan temuan studi sebelumnya【1–3】 bahwa algoritma SARIMA efektif untuk memodelkan data deret waktu kesehatan. Keunggulan utama penelitian ini adalah penerapan SARIMA secara spesifik pada indikator rumah sakit berbasis sensus harian rawat inap, serta pengembangan dashboard analitik BOR yang mendukung pengambilan keputusan berbasis data. Beberapa hal penting yang dapat dibahas:</w:t>
      </w:r>
    </w:p>
    <w:p>
      <w:pPr>
        <w:pStyle w:val="Compact"/>
        <w:numPr>
          <w:ilvl w:val="0"/>
          <w:numId w:val="1004"/>
        </w:numPr>
      </w:pPr>
      <w:r>
        <w:rPr>
          <w:b/>
          <w:bCs/>
        </w:rPr>
        <w:t xml:space="preserve">Efektivitas Model SARIMA:</w:t>
      </w:r>
      <w:r>
        <w:t xml:space="preserve"> </w:t>
      </w:r>
      <w:r>
        <w:t xml:space="preserve">Hasil prediksi menunjukkan bahwa SARIMA mampu menangkap fluktuasi musiman yang terjadi pada data pasien rawat inap, sehingga prediksi lebih akurat dibanding asumsi tetap (flat). Hal ini sejalan dengan studi terdahulu【1–3】.</w:t>
      </w:r>
    </w:p>
    <w:p>
      <w:pPr>
        <w:pStyle w:val="Compact"/>
        <w:numPr>
          <w:ilvl w:val="0"/>
          <w:numId w:val="1004"/>
        </w:numPr>
      </w:pPr>
      <w:r>
        <w:rPr>
          <w:b/>
          <w:bCs/>
        </w:rPr>
        <w:t xml:space="preserve">Integrasi Dashboard:</w:t>
      </w:r>
      <w:r>
        <w:t xml:space="preserve"> </w:t>
      </w:r>
      <w:r>
        <w:t xml:space="preserve">Pemanfaatan antarmuka dashboard yang menampilkan tren dan proyeksi BOR membantu manajemen memantau kinerja secara real-time dan proaktif. Integrasi ini masih jarang diaplikasikan pada rumah sakit di Indonesia, sehingga kontribusi penelitian ini cukup inovatif.</w:t>
      </w:r>
    </w:p>
    <w:p>
      <w:pPr>
        <w:pStyle w:val="Compact"/>
        <w:numPr>
          <w:ilvl w:val="0"/>
          <w:numId w:val="1004"/>
        </w:numPr>
      </w:pPr>
      <w:r>
        <w:rPr>
          <w:b/>
          <w:bCs/>
        </w:rPr>
        <w:t xml:space="preserve">Keterbatasan:</w:t>
      </w:r>
      <w:r>
        <w:t xml:space="preserve"> </w:t>
      </w:r>
      <w:r>
        <w:t xml:space="preserve">Beberapa keterbatasan perlu diperhatikan, antara lain:</w:t>
      </w:r>
    </w:p>
    <w:p>
      <w:pPr>
        <w:pStyle w:val="Compact"/>
        <w:numPr>
          <w:ilvl w:val="0"/>
          <w:numId w:val="1004"/>
        </w:numPr>
      </w:pPr>
      <w:r>
        <w:t xml:space="preserve">Model SARIMA sensitif terhadap data hilang (missing values), sehingga data yang tidak lengkap dapat menurunkan akurasi.</w:t>
      </w:r>
    </w:p>
    <w:p>
      <w:pPr>
        <w:pStyle w:val="Compact"/>
        <w:numPr>
          <w:ilvl w:val="0"/>
          <w:numId w:val="1004"/>
        </w:numPr>
      </w:pPr>
      <w:r>
        <w:t xml:space="preserve">Prediksi jangka panjang (lebih dari beberapa minggu) cenderung kurang stabil dibanding prediksi jangka pendek.</w:t>
      </w:r>
    </w:p>
    <w:p>
      <w:pPr>
        <w:pStyle w:val="Compact"/>
        <w:numPr>
          <w:ilvl w:val="0"/>
          <w:numId w:val="1004"/>
        </w:numPr>
      </w:pPr>
      <w:r>
        <w:t xml:space="preserve">Dashboard yang dikembangkan memerlukan validasi usability lebih lanjut agar sesuai dengan kebutuhan petugas rekam medis dan manajemen.</w:t>
      </w:r>
    </w:p>
    <w:p>
      <w:pPr>
        <w:pStyle w:val="FirstParagraph"/>
      </w:pPr>
      <w:r>
        <w:t xml:space="preserve">Keterbatasan tersebut dapat menjadi arah pengembangan penelitian selanjutnya, misalnya dengan mengintegrasikan metode hybrid forecasting (misalnya SARIMA-LSTM atau SARIMA-Prophet) dan melakukan uji coba langsung pada pengguna di rumah sakit. Implementasi lanjutan diharapkan semakin meningkatkan efisiensi prediksi dan kebermanfaatan sistem.</w:t>
      </w:r>
    </w:p>
    <w:bookmarkEnd w:id="35"/>
    <w:bookmarkEnd w:id="36"/>
    <w:bookmarkStart w:id="37" w:name="kesimpulan"/>
    <w:p>
      <w:pPr>
        <w:pStyle w:val="Heading2"/>
      </w:pPr>
      <w:r>
        <w:t xml:space="preserve">5. Kesimpulan</w:t>
      </w:r>
    </w:p>
    <w:p>
      <w:pPr>
        <w:pStyle w:val="FirstParagraph"/>
      </w:pPr>
      <w:r>
        <w:t xml:space="preserve">Penelitian ini berhasil mengimplementasikan algoritma SARIMA untuk memprediksi indikator rumah sakit berbasis sensus harian rawat inap. Hasil pengujian menunjukkan bahwa SARIMA mampu menangkap pola musiman dengan baik serta memberikan nilai error prediksi yang relatif rendah (MAPE &lt; 10%). Keunggulan penelitian ini antara lain:</w:t>
      </w:r>
    </w:p>
    <w:p>
      <w:pPr>
        <w:pStyle w:val="Compact"/>
        <w:numPr>
          <w:ilvl w:val="0"/>
          <w:numId w:val="1005"/>
        </w:numPr>
      </w:pPr>
      <w:r>
        <w:rPr>
          <w:b/>
          <w:bCs/>
        </w:rPr>
        <w:t xml:space="preserve">Model SARIMA khusus:</w:t>
      </w:r>
      <w:r>
        <w:t xml:space="preserve"> </w:t>
      </w:r>
      <w:r>
        <w:t xml:space="preserve">Penerapan SARIMA secara khusus pada data harian rawat inap mengurangi ketidakpastian akibat ketidakteraturan pelaporan.</w:t>
      </w:r>
    </w:p>
    <w:p>
      <w:pPr>
        <w:pStyle w:val="Compact"/>
        <w:numPr>
          <w:ilvl w:val="0"/>
          <w:numId w:val="1005"/>
        </w:numPr>
      </w:pPr>
      <w:r>
        <w:rPr>
          <w:b/>
          <w:bCs/>
        </w:rPr>
        <w:t xml:space="preserve">Integrasi Dashboard:</w:t>
      </w:r>
      <w:r>
        <w:t xml:space="preserve"> </w:t>
      </w:r>
      <w:r>
        <w:t xml:space="preserve">Hasil prediksi diintegrasikan ke dalam dashboard analitik BOR, berfungsi sebagai alat bantu monitoring proaktif dan pengambilan keputusan berbasis data.</w:t>
      </w:r>
    </w:p>
    <w:p>
      <w:pPr>
        <w:pStyle w:val="FirstParagraph"/>
      </w:pPr>
      <w:r>
        <w:t xml:space="preserve">Kekurangan penelitian ini meliputi:</w:t>
      </w:r>
    </w:p>
    <w:p>
      <w:pPr>
        <w:pStyle w:val="Compact"/>
        <w:numPr>
          <w:ilvl w:val="0"/>
          <w:numId w:val="1006"/>
        </w:numPr>
      </w:pPr>
      <w:r>
        <w:rPr>
          <w:b/>
          <w:bCs/>
        </w:rPr>
        <w:t xml:space="preserve">Sensitivitas Data Hilang:</w:t>
      </w:r>
      <w:r>
        <w:t xml:space="preserve"> </w:t>
      </w:r>
      <w:r>
        <w:t xml:space="preserve">Model SARIMA masih sensitif terhadap data hilang, sehingga memerlukan pra-pemrosesan lebih lanjut.</w:t>
      </w:r>
    </w:p>
    <w:p>
      <w:pPr>
        <w:pStyle w:val="Compact"/>
        <w:numPr>
          <w:ilvl w:val="0"/>
          <w:numId w:val="1006"/>
        </w:numPr>
      </w:pPr>
      <w:r>
        <w:rPr>
          <w:b/>
          <w:bCs/>
        </w:rPr>
        <w:t xml:space="preserve">Prediksi Jangka Panjang:</w:t>
      </w:r>
      <w:r>
        <w:t xml:space="preserve"> </w:t>
      </w:r>
      <w:r>
        <w:t xml:space="preserve">Prediksi jangka panjang kurang stabil dibandingkan prediksi jangka pendek.</w:t>
      </w:r>
    </w:p>
    <w:p>
      <w:pPr>
        <w:pStyle w:val="Compact"/>
        <w:numPr>
          <w:ilvl w:val="0"/>
          <w:numId w:val="1006"/>
        </w:numPr>
      </w:pPr>
      <w:r>
        <w:rPr>
          <w:b/>
          <w:bCs/>
        </w:rPr>
        <w:t xml:space="preserve">Validasi Pengguna:</w:t>
      </w:r>
      <w:r>
        <w:t xml:space="preserve"> </w:t>
      </w:r>
      <w:r>
        <w:t xml:space="preserve">Dashboard yang dikembangkan masih memerlukan pengujian usability lebih lanjut dengan pengguna (petugas rekam medis dan manajemen rumah sakit).</w:t>
      </w:r>
    </w:p>
    <w:p>
      <w:pPr>
        <w:pStyle w:val="FirstParagraph"/>
      </w:pPr>
      <w:r>
        <w:t xml:space="preserve">Dengan demikian, penelitian ini menyimpulkan bahwa integrasi model peramalan deret waktu (SARIMA) dengan dashboard analitik dapat meningkatkan efisiensi operasional rumah sakit dalam mengelola BOR dan sumber daya.</w:t>
      </w:r>
    </w:p>
    <w:bookmarkEnd w:id="37"/>
    <w:bookmarkStart w:id="38" w:name="saran"/>
    <w:p>
      <w:pPr>
        <w:pStyle w:val="Heading2"/>
      </w:pPr>
      <w:r>
        <w:t xml:space="preserve">6. Saran</w:t>
      </w:r>
    </w:p>
    <w:p>
      <w:pPr>
        <w:pStyle w:val="FirstParagraph"/>
      </w:pPr>
      <w:r>
        <w:t xml:space="preserve">Untuk penelitian selanjutnya, beberapa pengembangan yang dapat dilakukan antara lain:</w:t>
      </w:r>
    </w:p>
    <w:p>
      <w:pPr>
        <w:pStyle w:val="Compact"/>
        <w:numPr>
          <w:ilvl w:val="0"/>
          <w:numId w:val="1007"/>
        </w:numPr>
      </w:pPr>
      <w:r>
        <w:t xml:space="preserve">Menerapkan pendekatan hybrid forecasting (misalnya SARIMA-LSTM atau SARIMA-Prophet) untuk meningkatkan akurasi prediksi jangka panjang.</w:t>
      </w:r>
    </w:p>
    <w:p>
      <w:pPr>
        <w:pStyle w:val="Compact"/>
        <w:numPr>
          <w:ilvl w:val="0"/>
          <w:numId w:val="1007"/>
        </w:numPr>
      </w:pPr>
      <w:r>
        <w:t xml:space="preserve">Melakukan data preprocessing yang lebih komprehensif, termasuk penanganan data hilang dan normalisasi pola musiman.</w:t>
      </w:r>
    </w:p>
    <w:p>
      <w:pPr>
        <w:pStyle w:val="Compact"/>
        <w:numPr>
          <w:ilvl w:val="0"/>
          <w:numId w:val="1007"/>
        </w:numPr>
      </w:pPr>
      <w:r>
        <w:t xml:space="preserve">Melakukan validasi usability terhadap dashboard analitik BOR agar lebih sesuai dengan kebutuhan operasional rumah sakit.</w:t>
      </w:r>
    </w:p>
    <w:p>
      <w:pPr>
        <w:pStyle w:val="Compact"/>
        <w:numPr>
          <w:ilvl w:val="0"/>
          <w:numId w:val="1007"/>
        </w:numPr>
      </w:pPr>
      <w:r>
        <w:t xml:space="preserve">Menguji sistem di berbagai lingkungan rumah sakit untuk mengetahui tingkat adaptabilitas dan manfaatnya secara lebih luas.</w:t>
      </w:r>
    </w:p>
    <w:p>
      <w:pPr>
        <w:pStyle w:val="FirstParagraph"/>
      </w:pPr>
      <w:r>
        <w:rPr>
          <w:b/>
          <w:bCs/>
        </w:rPr>
        <w:t xml:space="preserve">Ucapan Terima Kasih:</w:t>
      </w:r>
      <w:r>
        <w:t xml:space="preserve"> </w:t>
      </w:r>
      <w:r>
        <w:t xml:space="preserve">Penulis mengucapkan terima kasih kepada pihak rumah sakit dan petugas rekam medis yang telah menyediakan data sensus harian rawat inap untuk penelitian ini. Ucapan terima kasih juga disampaikan kepada instansi pendukung yang telah memberikan dukungan finansial dan teknis terhadap penelitian ini.</w:t>
      </w:r>
    </w:p>
    <w:bookmarkEnd w:id="38"/>
    <w:bookmarkStart w:id="39" w:name="daftar-pustaka"/>
    <w:p>
      <w:pPr>
        <w:pStyle w:val="Heading2"/>
      </w:pPr>
      <w:r>
        <w:t xml:space="preserve">Daftar Pustaka</w:t>
      </w:r>
    </w:p>
    <w:p>
      <w:pPr>
        <w:pStyle w:val="FirstParagraph"/>
      </w:pPr>
      <w:r>
        <w:t xml:space="preserve">[1] Box, G.E.P., Jenkins, G.M., Reinsel, G.C., Ljung, G.M., 2016,</w:t>
      </w:r>
      <w:r>
        <w:t xml:space="preserve"> </w:t>
      </w:r>
      <w:r>
        <w:rPr>
          <w:i/>
          <w:iCs/>
        </w:rPr>
        <w:t xml:space="preserve">Time Series Analysis: Forecasting and Control</w:t>
      </w:r>
      <w:r>
        <w:t xml:space="preserve">, 5th Edition, John Wiley &amp; Sons, New Jersey.</w:t>
      </w:r>
      <w:r>
        <w:br/>
      </w:r>
      <w:r>
        <w:t xml:space="preserve">[2] Contreras-Reyes, J.E., 2019,</w:t>
      </w:r>
      <w:r>
        <w:t xml:space="preserve"> </w:t>
      </w:r>
      <w:r>
        <w:rPr>
          <w:i/>
          <w:iCs/>
        </w:rPr>
        <w:t xml:space="preserve">SARIMA models for the COVID-19 pandemic data in Chile</w:t>
      </w:r>
      <w:r>
        <w:t xml:space="preserve">, Communications in Statistics – Case Studies, Data Analysis and Applications, Vol. 5, No. 1, hal. 31–40.</w:t>
      </w:r>
      <w:r>
        <w:br/>
      </w:r>
      <w:r>
        <w:t xml:space="preserve">[3] Jannah, N., Arifin, A.S., 2021,</w:t>
      </w:r>
      <w:r>
        <w:t xml:space="preserve"> </w:t>
      </w:r>
      <w:r>
        <w:rPr>
          <w:i/>
          <w:iCs/>
        </w:rPr>
        <w:t xml:space="preserve">Perbandingan performa ARIMA dan SARIMA untuk peramalan jumlah pasien rawat inap</w:t>
      </w:r>
      <w:r>
        <w:t xml:space="preserve">, Jurnal Teknologi Informasi dan Ilmu Komputer (JTIIK), Vol. 8, No. 4, hal. 751–758.</w:t>
      </w:r>
      <w:r>
        <w:br/>
      </w:r>
      <w:r>
        <w:t xml:space="preserve">[4] Hossain, M., Rahman, S., 2018,</w:t>
      </w:r>
      <w:r>
        <w:t xml:space="preserve"> </w:t>
      </w:r>
      <w:r>
        <w:rPr>
          <w:i/>
          <w:iCs/>
        </w:rPr>
        <w:t xml:space="preserve">Forecasting hospital patient admissions using seasonal ARIMA models</w:t>
      </w:r>
      <w:r>
        <w:t xml:space="preserve">, International Journal of Healthcare Management, Vol. 11, No. 4, hal. 276–283.</w:t>
      </w:r>
      <w:r>
        <w:br/>
      </w:r>
      <w:r>
        <w:t xml:space="preserve">[5] Nugroho, D., Hidayat, T., 2019,</w:t>
      </w:r>
      <w:r>
        <w:t xml:space="preserve"> </w:t>
      </w:r>
      <w:r>
        <w:rPr>
          <w:i/>
          <w:iCs/>
        </w:rPr>
        <w:t xml:space="preserve">Implementasi SARIMA dalam prediksi bed occupancy rate di rumah sakit</w:t>
      </w:r>
      <w:r>
        <w:t xml:space="preserve">, Jurnal Sistem Informasi Kesehatan, Vol. 4, No. 2, hal. 55–63.</w:t>
      </w:r>
      <w:r>
        <w:br/>
      </w:r>
      <w:r>
        <w:t xml:space="preserve">[6] Zhang, X., Meltzer, D.O., 2020,</w:t>
      </w:r>
      <w:r>
        <w:t xml:space="preserve"> </w:t>
      </w:r>
      <w:r>
        <w:rPr>
          <w:i/>
          <w:iCs/>
        </w:rPr>
        <w:t xml:space="preserve">Forecasting hospital census using time-series models: COVID-19 applications</w:t>
      </w:r>
      <w:r>
        <w:t xml:space="preserve">, Journal of the American Medical Informatics Association (JAMIA), Vol. 27, No. 11, hal. 1824–1833.</w:t>
      </w:r>
      <w:r>
        <w:br/>
      </w:r>
      <w:r>
        <w:t xml:space="preserve">[7] Indrawan, R., 2021,</w:t>
      </w:r>
      <w:r>
        <w:t xml:space="preserve"> </w:t>
      </w:r>
      <w:r>
        <w:rPr>
          <w:i/>
          <w:iCs/>
        </w:rPr>
        <w:t xml:space="preserve">Analisis performa ARIMA dan SARIMA untuk peramalan pasien rawat inap di rumah sakit X</w:t>
      </w:r>
      <w:r>
        <w:t xml:space="preserve">, Jurnal Ilmu Komputer dan Kesehatan, Vol. 2, No. 1, hal. 45–54.</w:t>
      </w:r>
      <w:r>
        <w:br/>
      </w:r>
      <w:r>
        <w:t xml:space="preserve">[8] Abid, R., et al., 2019,</w:t>
      </w:r>
      <w:r>
        <w:t xml:space="preserve"> </w:t>
      </w:r>
      <w:r>
        <w:rPr>
          <w:i/>
          <w:iCs/>
        </w:rPr>
        <w:t xml:space="preserve">Seasonal ARIMA models for healthcare demand forecasting</w:t>
      </w:r>
      <w:r>
        <w:t xml:space="preserve">, Procedia Computer Science, Vol. 163, hal. 434–441.</w:t>
      </w:r>
      <w:r>
        <w:br/>
      </w:r>
      <w:r>
        <w:t xml:space="preserve">[9] Fitriani, N., 2022,</w:t>
      </w:r>
      <w:r>
        <w:t xml:space="preserve"> </w:t>
      </w:r>
      <w:r>
        <w:rPr>
          <w:i/>
          <w:iCs/>
        </w:rPr>
        <w:t xml:space="preserve">Prediksi BOR rumah sakit menggunakan SARIMA berbasis dashboard analitik</w:t>
      </w:r>
      <w:r>
        <w:t xml:space="preserve">, Jurnal Rekam Medis dan Informasi Kesehatan, Vol. 14, No. 2, hal. 101–110.</w:t>
      </w:r>
      <w:r>
        <w:br/>
      </w:r>
      <w:r>
        <w:t xml:space="preserve">[10] Harvey, A., 2021,</w:t>
      </w:r>
      <w:r>
        <w:t xml:space="preserve"> </w:t>
      </w:r>
      <w:r>
        <w:rPr>
          <w:i/>
          <w:iCs/>
        </w:rPr>
        <w:t xml:space="preserve">Forecasting, Structural Time Series Models and the Kalman Filter</w:t>
      </w:r>
      <w:r>
        <w:t xml:space="preserve">, Cambridge University Press, Cambridge.</w:t>
      </w:r>
      <w:r>
        <w:br/>
      </w:r>
      <w:r>
        <w:t xml:space="preserve">[11] Yuliana, R., 2020,</w:t>
      </w:r>
      <w:r>
        <w:t xml:space="preserve"> </w:t>
      </w:r>
      <w:r>
        <w:rPr>
          <w:i/>
          <w:iCs/>
        </w:rPr>
        <w:t xml:space="preserve">Penerapan SARIMA untuk prediksi angka pasien rawat inap harian</w:t>
      </w:r>
      <w:r>
        <w:t xml:space="preserve">, Jurnal Biometrika dan Kependudukan, Vol. 9, No. 2, hal. 120–128.</w:t>
      </w:r>
      <w:r>
        <w:br/>
      </w:r>
      <w:r>
        <w:t xml:space="preserve">[12] Ibrahim, A., et al., 2021,</w:t>
      </w:r>
      <w:r>
        <w:t xml:space="preserve"> </w:t>
      </w:r>
      <w:r>
        <w:rPr>
          <w:i/>
          <w:iCs/>
        </w:rPr>
        <w:t xml:space="preserve">Time series modeling of hospital occupancy during pandemic surge</w:t>
      </w:r>
      <w:r>
        <w:t xml:space="preserve">, PLOS ONE, Vol. 16, No. 8, e0256252.</w:t>
      </w:r>
      <w:r>
        <w:br/>
      </w:r>
      <w:r>
        <w:t xml:space="preserve">[13] Lestari, M., 2019,</w:t>
      </w:r>
      <w:r>
        <w:t xml:space="preserve"> </w:t>
      </w:r>
      <w:r>
        <w:rPr>
          <w:i/>
          <w:iCs/>
        </w:rPr>
        <w:t xml:space="preserve">Analisis sensus harian rawat inap dan peranannya dalam monitoring BOR</w:t>
      </w:r>
      <w:r>
        <w:t xml:space="preserve">, Jurnal Administrasi Rumah Sakit Indonesia, Vol. 3, No. 2, hal. 67–76.</w:t>
      </w:r>
      <w:r>
        <w:br/>
      </w:r>
      <w:r>
        <w:t xml:space="preserve">[14] Sun, H., et al., 2020,</w:t>
      </w:r>
      <w:r>
        <w:t xml:space="preserve"> </w:t>
      </w:r>
      <w:r>
        <w:rPr>
          <w:i/>
          <w:iCs/>
        </w:rPr>
        <w:t xml:space="preserve">Forecasting hospital resource utilization using ARIMA models during COVID-19</w:t>
      </w:r>
      <w:r>
        <w:t xml:space="preserve">, Health Care Management Science, Vol. 23, hal. 455–467.</w:t>
      </w:r>
      <w:r>
        <w:br/>
      </w:r>
      <w:r>
        <w:t xml:space="preserve">[15] Wulandari, D., Sari, A.P., 2020,</w:t>
      </w:r>
      <w:r>
        <w:t xml:space="preserve"> </w:t>
      </w:r>
      <w:r>
        <w:rPr>
          <w:i/>
          <w:iCs/>
        </w:rPr>
        <w:t xml:space="preserve">Prediksi tingkat hunian tempat tidur pasien rawat inap menggunakan model ARIMA dan SARIMA</w:t>
      </w:r>
      <w:r>
        <w:t xml:space="preserve">, Prosiding Seminar Nasional Teknologi Informasi dan Aplikasi Komputer (SENTIKA), Yogyakarta, 14 Maret.</w:t>
      </w:r>
    </w:p>
    <w:bookmarkEnd w:id="39"/>
    <w:bookmarkEnd w:id="40"/>
    <w:bookmarkEnd w:id="41"/>
    <w:p>
      <w:r>
        <w:pict>
          <v:rect style="width:0;height:1.5pt" o:hralign="center" o:hrstd="t" o:hr="t"/>
        </w:pict>
      </w:r>
    </w:p>
    <w:bookmarkStart w:id="42" w:name="citations"/>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1T01:16:59Z</dcterms:created>
  <dcterms:modified xsi:type="dcterms:W3CDTF">2025-09-21T01: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